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C3675F" wp14:editId="4B614A34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3675F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:rsidR="002B7F86" w:rsidRPr="005E343B" w:rsidRDefault="00DB5D3C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Quality Assurance Technician</w:t>
      </w: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DB5D3C" w:rsidRDefault="002B7F86" w:rsidP="00DB5D3C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B5D3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DB5D3C" w:rsidRDefault="002B7F86" w:rsidP="00DB5D3C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B5D3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B5D3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DB5D3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DB5D3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DB5D3C" w:rsidRDefault="002B7F86" w:rsidP="00DB5D3C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DB5D3C" w:rsidRDefault="002B7F86" w:rsidP="00DB5D3C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B5D3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DB5D3C" w:rsidRPr="00DB5D3C" w:rsidRDefault="00DB5D3C" w:rsidP="00DB5D3C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>In response to your job listing advertised in the *** for the post of a new Quality Assurance Technician, I am writing this letter. As a person with education, skills, keen interest, and experience in the field, I have been following your organization's performance and achievements in recent years. I have always been in constant awe of your company's work culture, client base, growth, and the projects **** have associated with. As someone with passion and experience in quality assurance testing and documentation in a software environment, I am eager to apply for the role of Quality Assurance Technician in your organization.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 xml:space="preserve"> </w:t>
      </w: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>Highlights of my accomplishments as a Quality Assurance Technician include:</w:t>
      </w:r>
    </w:p>
    <w:p w:rsidR="00DB5D3C" w:rsidRPr="00DB5D3C" w:rsidRDefault="00DB5D3C" w:rsidP="00DB5D3C">
      <w:pPr>
        <w:pStyle w:val="ListParagraph"/>
        <w:numPr>
          <w:ilvl w:val="0"/>
          <w:numId w:val="11"/>
        </w:numPr>
        <w:spacing w:after="160"/>
        <w:ind w:left="142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>Three years of experience in various aspects of quality assurance testing.</w:t>
      </w:r>
    </w:p>
    <w:p w:rsidR="00DB5D3C" w:rsidRPr="00DB5D3C" w:rsidRDefault="00DB5D3C" w:rsidP="00DB5D3C">
      <w:pPr>
        <w:pStyle w:val="ListParagraph"/>
        <w:numPr>
          <w:ilvl w:val="0"/>
          <w:numId w:val="11"/>
        </w:numPr>
        <w:spacing w:after="160"/>
        <w:ind w:left="142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>Successfully reported and tracked quality metrics in documented them in translatable terms</w:t>
      </w:r>
    </w:p>
    <w:p w:rsidR="00DB5D3C" w:rsidRPr="00DB5D3C" w:rsidRDefault="00DB5D3C" w:rsidP="00DB5D3C">
      <w:pPr>
        <w:pStyle w:val="ListParagraph"/>
        <w:numPr>
          <w:ilvl w:val="0"/>
          <w:numId w:val="11"/>
        </w:numPr>
        <w:spacing w:after="160"/>
        <w:ind w:left="142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>Participated and contributed to the innovation and introduction of various new procedures and processes when they are needed to meet defined objectives.</w:t>
      </w:r>
    </w:p>
    <w:p w:rsidR="00DB5D3C" w:rsidRPr="00DB5D3C" w:rsidRDefault="00DB5D3C" w:rsidP="00DB5D3C">
      <w:pPr>
        <w:pStyle w:val="ListParagraph"/>
        <w:numPr>
          <w:ilvl w:val="0"/>
          <w:numId w:val="11"/>
        </w:numPr>
        <w:spacing w:after="160"/>
        <w:ind w:left="142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 xml:space="preserve">Worked with cross-functional teams and efficiently and cordially communicated and coordinated with them. These teams include software engineers, project managers, various business development managers, and testers. </w:t>
      </w:r>
    </w:p>
    <w:p w:rsidR="00DB5D3C" w:rsidRPr="00DB5D3C" w:rsidRDefault="00DB5D3C" w:rsidP="00DB5D3C">
      <w:pPr>
        <w:pStyle w:val="ListParagraph"/>
        <w:numPr>
          <w:ilvl w:val="0"/>
          <w:numId w:val="11"/>
        </w:numPr>
        <w:spacing w:after="160"/>
        <w:ind w:left="142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>Designed a few new test methods, which were necessary to meet customer goals in certain projects.</w:t>
      </w:r>
    </w:p>
    <w:p w:rsidR="00DB5D3C" w:rsidRPr="00DB5D3C" w:rsidRDefault="00DB5D3C" w:rsidP="00DB5D3C">
      <w:pPr>
        <w:pStyle w:val="ListParagraph"/>
        <w:numPr>
          <w:ilvl w:val="0"/>
          <w:numId w:val="11"/>
        </w:numPr>
        <w:spacing w:after="160"/>
        <w:ind w:left="142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>Managed the quality control initiatives, attended audits, and participated in operational processes, so my knowledge of quality assurance is wide.</w:t>
      </w:r>
    </w:p>
    <w:p w:rsidR="00DB5D3C" w:rsidRPr="00DB5D3C" w:rsidRDefault="00DB5D3C" w:rsidP="00DB5D3C">
      <w:pPr>
        <w:pStyle w:val="ListParagraph"/>
        <w:numPr>
          <w:ilvl w:val="0"/>
          <w:numId w:val="11"/>
        </w:numPr>
        <w:spacing w:after="160"/>
        <w:ind w:left="142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>My interpersonal and communication skills have constantly been appreciated by the manager.</w:t>
      </w:r>
    </w:p>
    <w:p w:rsidR="00DB5D3C" w:rsidRPr="00DB5D3C" w:rsidRDefault="00DB5D3C" w:rsidP="00DB5D3C">
      <w:pPr>
        <w:ind w:left="-426" w:firstLine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>As a Quality Assurance Technician at ***, I had a great time handling and performing quality assurance checks consistently. I have also developed strong documentation and communication skills that help me in understanding the process of QA and testing better. I am confident that my passion, experience, and my skills will enable me to become an ideal candidate for this role.</w:t>
      </w:r>
      <w:r>
        <w:rPr>
          <w:rFonts w:ascii="Arial" w:eastAsia="Calibri" w:hAnsi="Arial" w:cs="Arial"/>
          <w:color w:val="000000" w:themeColor="text1"/>
          <w:sz w:val="24"/>
          <w:szCs w:val="24"/>
          <w:lang w:val="en-IN"/>
        </w:rPr>
        <w:t xml:space="preserve"> </w:t>
      </w: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>If my skills match your requirements, please contact me at ( ) or mail me at ( ) to schedule a meeting. I look forward to learning more about the Quality Assurance Technician post.</w:t>
      </w:r>
      <w:r>
        <w:rPr>
          <w:rFonts w:ascii="Arial" w:eastAsia="Calibri" w:hAnsi="Arial" w:cs="Arial"/>
          <w:color w:val="000000" w:themeColor="text1"/>
          <w:sz w:val="24"/>
          <w:szCs w:val="24"/>
          <w:lang w:val="en-IN"/>
        </w:rPr>
        <w:t xml:space="preserve"> </w:t>
      </w: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 xml:space="preserve">Thank you for your consideration. </w:t>
      </w:r>
    </w:p>
    <w:p w:rsidR="00DB5D3C" w:rsidRDefault="00DB5D3C" w:rsidP="00DB5D3C">
      <w:pPr>
        <w:rPr>
          <w:rFonts w:ascii="Arial" w:eastAsia="Calibri" w:hAnsi="Arial" w:cs="Arial"/>
          <w:color w:val="000000" w:themeColor="text1"/>
          <w:sz w:val="24"/>
          <w:szCs w:val="24"/>
        </w:rPr>
      </w:pPr>
    </w:p>
    <w:p w:rsidR="00DB5D3C" w:rsidRDefault="00DB5D3C" w:rsidP="00DB5D3C">
      <w:pPr>
        <w:ind w:left="-426" w:firstLine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 xml:space="preserve">Sincerely, </w:t>
      </w:r>
    </w:p>
    <w:p w:rsidR="00DF38A7" w:rsidRPr="00DB5D3C" w:rsidRDefault="00DB5D3C" w:rsidP="00DB5D3C">
      <w:pPr>
        <w:ind w:left="-426" w:firstLine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DB5D3C">
        <w:rPr>
          <w:rFonts w:ascii="Arial" w:eastAsia="Calibri" w:hAnsi="Arial" w:cs="Arial"/>
          <w:color w:val="000000" w:themeColor="text1"/>
          <w:sz w:val="24"/>
          <w:szCs w:val="24"/>
        </w:rPr>
        <w:t>[Your Name]</w:t>
      </w:r>
      <w:bookmarkStart w:id="0" w:name="_GoBack"/>
      <w:bookmarkEnd w:id="0"/>
    </w:p>
    <w:p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67278C71" wp14:editId="7343C39C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1F58" w:rsidRDefault="00EA1F58" w:rsidP="001E7709">
      <w:r>
        <w:separator/>
      </w:r>
    </w:p>
  </w:endnote>
  <w:endnote w:type="continuationSeparator" w:id="0">
    <w:p w:rsidR="00EA1F58" w:rsidRDefault="00EA1F58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1F58" w:rsidRDefault="00EA1F58" w:rsidP="001E7709">
      <w:r>
        <w:separator/>
      </w:r>
    </w:p>
  </w:footnote>
  <w:footnote w:type="continuationSeparator" w:id="0">
    <w:p w:rsidR="00EA1F58" w:rsidRDefault="00EA1F58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9A528C"/>
    <w:multiLevelType w:val="hybridMultilevel"/>
    <w:tmpl w:val="1CFAFDB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7C189B"/>
    <w:multiLevelType w:val="multilevel"/>
    <w:tmpl w:val="5EB0E2C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0"/>
  </w:num>
  <w:num w:numId="5">
    <w:abstractNumId w:val="5"/>
  </w:num>
  <w:num w:numId="6">
    <w:abstractNumId w:val="6"/>
  </w:num>
  <w:num w:numId="7">
    <w:abstractNumId w:val="9"/>
  </w:num>
  <w:num w:numId="8">
    <w:abstractNumId w:val="7"/>
  </w:num>
  <w:num w:numId="9">
    <w:abstractNumId w:val="4"/>
  </w:num>
  <w:num w:numId="10">
    <w:abstractNumId w:val="8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B5D3C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1F58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D0E0ED-3E56-47AD-B678-AB22B3243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157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530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Assurance Technician Cover Letter Sample</dc:title>
  <dc:subject>Create your Cover Letter using Free Quality Assurance Technician Cover Letter Sample Template</dc:subject>
  <dc:creator>Qwikresume.com</dc:creator>
  <dcterms:created xsi:type="dcterms:W3CDTF">2022-09-08T10:13:00Z</dcterms:created>
  <dcterms:modified xsi:type="dcterms:W3CDTF">2022-09-08T10:13:00Z</dcterms:modified>
  <cp:category>Manufacturing</cp:category>
</cp:coreProperties>
</file>